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7E85" w:rsidRPr="00DA7E85" w:rsidRDefault="00DA7E85" w:rsidP="00DA7E85">
      <w:pPr>
        <w:jc w:val="center"/>
        <w:rPr>
          <w:b/>
          <w:sz w:val="36"/>
        </w:rPr>
      </w:pPr>
      <w:r w:rsidRPr="00DA7E85">
        <w:rPr>
          <w:b/>
          <w:sz w:val="36"/>
        </w:rPr>
        <w:t xml:space="preserve">Actuarial </w:t>
      </w:r>
      <w:proofErr w:type="spellStart"/>
      <w:r w:rsidRPr="00DA7E85">
        <w:rPr>
          <w:b/>
          <w:sz w:val="36"/>
        </w:rPr>
        <w:t>Cyence</w:t>
      </w:r>
      <w:proofErr w:type="spellEnd"/>
      <w:r w:rsidRPr="00DA7E85">
        <w:rPr>
          <w:b/>
          <w:sz w:val="36"/>
        </w:rPr>
        <w:t xml:space="preserve"> Career Day</w:t>
      </w:r>
    </w:p>
    <w:p w:rsidR="00DA7E85" w:rsidRPr="00DA7E85" w:rsidRDefault="00DA7E85" w:rsidP="00DA7E85">
      <w:pPr>
        <w:jc w:val="center"/>
        <w:rPr>
          <w:b/>
          <w:sz w:val="36"/>
        </w:rPr>
      </w:pPr>
      <w:r w:rsidRPr="00DA7E85">
        <w:rPr>
          <w:b/>
          <w:sz w:val="36"/>
        </w:rPr>
        <w:t>November 3, 2022</w:t>
      </w:r>
    </w:p>
    <w:p w:rsidR="00460658" w:rsidRDefault="00DA7E85">
      <w:r>
        <w:t>Agenda/Program:</w:t>
      </w:r>
    </w:p>
    <w:p w:rsidR="00DA7E85" w:rsidRDefault="00DA7E85">
      <w:r>
        <w:t xml:space="preserve">9:00 </w:t>
      </w:r>
      <w:r w:rsidR="005A37E6">
        <w:t xml:space="preserve">- </w:t>
      </w:r>
      <w:r>
        <w:t>9:05 – Welcome by Adeline Currier, President Gamma</w:t>
      </w:r>
    </w:p>
    <w:p w:rsidR="00DA7E85" w:rsidRDefault="00DA7E85">
      <w:r>
        <w:t>9:05 – 9:10 – Welcome by Jamie Brown, Chair Department of Finance and Actuarial Science</w:t>
      </w:r>
    </w:p>
    <w:p w:rsidR="00DA7E85" w:rsidRDefault="00DA7E85">
      <w:r>
        <w:t>9:10 – 9:40 – Introduction to Actuarial Profession, Melissa Hollis &amp; Rick Beam</w:t>
      </w:r>
    </w:p>
    <w:p w:rsidR="00DA7E85" w:rsidRDefault="00DA7E85" w:rsidP="00DA7E85">
      <w:r>
        <w:t>9:40 – 9:50 – Break</w:t>
      </w:r>
    </w:p>
    <w:p w:rsidR="00DA7E85" w:rsidRDefault="00DA7E85" w:rsidP="00DA7E85">
      <w:r>
        <w:t>9:50 – 10:</w:t>
      </w:r>
      <w:r w:rsidR="0000159D">
        <w:t>0</w:t>
      </w:r>
      <w:r>
        <w:t>0 – How to become an Actuary – Rick, Melissa, and Rahul</w:t>
      </w:r>
    </w:p>
    <w:p w:rsidR="0000159D" w:rsidRDefault="0000159D" w:rsidP="00DA7E85">
      <w:r>
        <w:t>10:00 – 10:10 Students panel on Exams – Adeline &amp; Gamma</w:t>
      </w:r>
    </w:p>
    <w:p w:rsidR="00DA7E85" w:rsidRDefault="00DA7E85" w:rsidP="00DA7E85">
      <w:r>
        <w:t xml:space="preserve">10:10 – 10:40 – What does ISU offer </w:t>
      </w:r>
    </w:p>
    <w:p w:rsidR="0000159D" w:rsidRDefault="0000159D" w:rsidP="0000159D">
      <w:r>
        <w:t>10:40 – 11:00 – Application Process, Scholarships and Financial Aid – Bryce (?) &amp; Jamie</w:t>
      </w:r>
    </w:p>
    <w:p w:rsidR="0000159D" w:rsidRDefault="0000159D" w:rsidP="0000159D">
      <w:r>
        <w:t>11:00 – Noon – Lunch – Walk to Cafeteria and back</w:t>
      </w:r>
    </w:p>
    <w:p w:rsidR="0000159D" w:rsidRDefault="0000159D" w:rsidP="0000159D">
      <w:r>
        <w:t>Noon – 12:</w:t>
      </w:r>
      <w:r w:rsidR="00D00A26">
        <w:t>2</w:t>
      </w:r>
      <w:r>
        <w:t xml:space="preserve">0 – Tour of the </w:t>
      </w:r>
      <w:proofErr w:type="spellStart"/>
      <w:r>
        <w:t>Gerdin</w:t>
      </w:r>
      <w:proofErr w:type="spellEnd"/>
      <w:r>
        <w:t xml:space="preserve"> Building</w:t>
      </w:r>
    </w:p>
    <w:p w:rsidR="0000159D" w:rsidRDefault="0000159D" w:rsidP="0000159D">
      <w:r>
        <w:t>12:</w:t>
      </w:r>
      <w:r w:rsidR="00D00A26">
        <w:t>2</w:t>
      </w:r>
      <w:r>
        <w:t>0 – 1</w:t>
      </w:r>
      <w:r w:rsidR="00D00A26">
        <w:t>2:40</w:t>
      </w:r>
      <w:r>
        <w:t xml:space="preserve"> PM Other programs at ISU</w:t>
      </w:r>
    </w:p>
    <w:p w:rsidR="0000159D" w:rsidRDefault="0000159D" w:rsidP="0000159D">
      <w:r>
        <w:t>1</w:t>
      </w:r>
      <w:r w:rsidR="00D00A26">
        <w:t>2</w:t>
      </w:r>
      <w:r>
        <w:t>:</w:t>
      </w:r>
      <w:r w:rsidR="00D00A26">
        <w:t>4</w:t>
      </w:r>
      <w:r>
        <w:t xml:space="preserve">0 – </w:t>
      </w:r>
      <w:proofErr w:type="gramStart"/>
      <w:r>
        <w:t xml:space="preserve">1:30  </w:t>
      </w:r>
      <w:r>
        <w:tab/>
      </w:r>
      <w:proofErr w:type="gramEnd"/>
      <w:r>
        <w:t>MTFC</w:t>
      </w:r>
    </w:p>
    <w:p w:rsidR="00040405" w:rsidRDefault="0000159D">
      <w:r>
        <w:t>1:30 Campus tour</w:t>
      </w:r>
    </w:p>
    <w:p w:rsidR="00040405" w:rsidRDefault="00040405">
      <w:bookmarkStart w:id="0" w:name="_GoBack"/>
      <w:bookmarkEnd w:id="0"/>
    </w:p>
    <w:sectPr w:rsidR="000404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10099B"/>
    <w:multiLevelType w:val="hybridMultilevel"/>
    <w:tmpl w:val="5EAA23AC"/>
    <w:lvl w:ilvl="0" w:tplc="6D605AD6">
      <w:start w:val="19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TI2tjSysDQ1sTRW0lEKTi0uzszPAykwrgUA77MhrCwAAAA="/>
  </w:docVars>
  <w:rsids>
    <w:rsidRoot w:val="00DA7E85"/>
    <w:rsid w:val="0000159D"/>
    <w:rsid w:val="00040405"/>
    <w:rsid w:val="00117E1D"/>
    <w:rsid w:val="00204481"/>
    <w:rsid w:val="00291CFD"/>
    <w:rsid w:val="003947AE"/>
    <w:rsid w:val="004729CC"/>
    <w:rsid w:val="004A4A87"/>
    <w:rsid w:val="005A37E6"/>
    <w:rsid w:val="00AE1E68"/>
    <w:rsid w:val="00C94759"/>
    <w:rsid w:val="00CA7009"/>
    <w:rsid w:val="00CB74B7"/>
    <w:rsid w:val="00D00A26"/>
    <w:rsid w:val="00D95E6C"/>
    <w:rsid w:val="00DA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BAD48B-A5DC-4BEB-B4C2-D32EA1083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7E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sa, Rahul A [FIN]</dc:creator>
  <cp:keywords/>
  <dc:description/>
  <cp:lastModifiedBy>Parsa, Rahul A [FIN]</cp:lastModifiedBy>
  <cp:revision>2</cp:revision>
  <cp:lastPrinted>2022-10-13T18:13:00Z</cp:lastPrinted>
  <dcterms:created xsi:type="dcterms:W3CDTF">2022-10-17T19:54:00Z</dcterms:created>
  <dcterms:modified xsi:type="dcterms:W3CDTF">2022-10-1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a2d4c2-98a9-4810-89bd-7c6e3b43795a</vt:lpwstr>
  </property>
</Properties>
</file>